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FD3F2" w14:textId="77777777" w:rsidR="00D4045C" w:rsidRDefault="00D4045C" w:rsidP="00E05822">
      <w:pPr>
        <w:tabs>
          <w:tab w:val="left" w:pos="2190"/>
        </w:tabs>
        <w:jc w:val="center"/>
        <w:rPr>
          <w:b/>
        </w:rPr>
      </w:pPr>
    </w:p>
    <w:p w14:paraId="7D22AF05" w14:textId="77777777" w:rsidR="00CB1AEF" w:rsidRPr="00D4045C" w:rsidRDefault="004F1849" w:rsidP="00E05822">
      <w:pPr>
        <w:tabs>
          <w:tab w:val="left" w:pos="2190"/>
        </w:tabs>
        <w:jc w:val="center"/>
        <w:rPr>
          <w:b/>
          <w:sz w:val="28"/>
          <w:szCs w:val="28"/>
        </w:rPr>
      </w:pPr>
      <w:r w:rsidRPr="00D4045C">
        <w:rPr>
          <w:b/>
          <w:sz w:val="28"/>
          <w:szCs w:val="28"/>
        </w:rPr>
        <w:t>Candidate Inf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5035"/>
      </w:tblGrid>
      <w:tr w:rsidR="00E964AB" w:rsidRPr="00E964AB" w14:paraId="6C320091" w14:textId="77777777" w:rsidTr="00E914D1">
        <w:trPr>
          <w:trHeight w:val="440"/>
        </w:trPr>
        <w:tc>
          <w:tcPr>
            <w:tcW w:w="4315" w:type="dxa"/>
          </w:tcPr>
          <w:p w14:paraId="36A1574A" w14:textId="77777777" w:rsidR="00E964AB" w:rsidRPr="00E964AB" w:rsidRDefault="000C3C7B" w:rsidP="00EB2D09">
            <w:pPr>
              <w:tabs>
                <w:tab w:val="left" w:pos="2190"/>
              </w:tabs>
            </w:pPr>
            <w:proofErr w:type="spellStart"/>
            <w:r>
              <w:t>Candidate</w:t>
            </w:r>
            <w:r w:rsidR="007D1DC0">
              <w:t>Full</w:t>
            </w:r>
            <w:proofErr w:type="spellEnd"/>
            <w:r w:rsidR="007D1DC0">
              <w:t xml:space="preserve"> </w:t>
            </w:r>
            <w:r w:rsidR="00E964AB" w:rsidRPr="00E964AB">
              <w:t xml:space="preserve">Name </w:t>
            </w:r>
            <w:r>
              <w:t xml:space="preserve">(as per Work Authorization document) </w:t>
            </w:r>
          </w:p>
        </w:tc>
        <w:tc>
          <w:tcPr>
            <w:tcW w:w="5035" w:type="dxa"/>
          </w:tcPr>
          <w:p w14:paraId="669E911D" w14:textId="26055126" w:rsidR="00E964AB" w:rsidRPr="00E964AB" w:rsidRDefault="00E86940" w:rsidP="00EB2D09">
            <w:pPr>
              <w:tabs>
                <w:tab w:val="left" w:pos="2190"/>
              </w:tabs>
            </w:pPr>
            <w:r>
              <w:t>Sai Prasad Nagireddi</w:t>
            </w:r>
          </w:p>
        </w:tc>
      </w:tr>
      <w:tr w:rsidR="000C3C7B" w:rsidRPr="00E964AB" w14:paraId="3ADB422C" w14:textId="77777777" w:rsidTr="00E914D1">
        <w:trPr>
          <w:trHeight w:val="440"/>
        </w:trPr>
        <w:tc>
          <w:tcPr>
            <w:tcW w:w="4315" w:type="dxa"/>
          </w:tcPr>
          <w:p w14:paraId="554C9E41" w14:textId="77777777" w:rsidR="000C3C7B" w:rsidRDefault="000C3C7B" w:rsidP="00EB2D09">
            <w:pPr>
              <w:tabs>
                <w:tab w:val="left" w:pos="2190"/>
              </w:tabs>
            </w:pPr>
            <w:r>
              <w:t>Job Title</w:t>
            </w:r>
          </w:p>
        </w:tc>
        <w:tc>
          <w:tcPr>
            <w:tcW w:w="5035" w:type="dxa"/>
          </w:tcPr>
          <w:p w14:paraId="77600CE2" w14:textId="38ABCEFF" w:rsidR="000C3C7B" w:rsidRPr="00E964AB" w:rsidRDefault="00E86940" w:rsidP="00EB2D09">
            <w:pPr>
              <w:tabs>
                <w:tab w:val="left" w:pos="2190"/>
              </w:tabs>
            </w:pPr>
            <w:r>
              <w:t>Lead/Manager</w:t>
            </w:r>
          </w:p>
        </w:tc>
      </w:tr>
      <w:tr w:rsidR="00E964AB" w:rsidRPr="00E964AB" w14:paraId="5299346A" w14:textId="77777777" w:rsidTr="003B32DB">
        <w:trPr>
          <w:trHeight w:val="548"/>
        </w:trPr>
        <w:tc>
          <w:tcPr>
            <w:tcW w:w="4315" w:type="dxa"/>
          </w:tcPr>
          <w:p w14:paraId="0886666F" w14:textId="77777777" w:rsidR="00E964AB" w:rsidRPr="00E964AB" w:rsidRDefault="00E964AB" w:rsidP="00EB2D09">
            <w:pPr>
              <w:tabs>
                <w:tab w:val="left" w:pos="2190"/>
              </w:tabs>
            </w:pPr>
            <w:r w:rsidRPr="00E964AB">
              <w:t>Candidate Phone number</w:t>
            </w:r>
          </w:p>
        </w:tc>
        <w:tc>
          <w:tcPr>
            <w:tcW w:w="5035" w:type="dxa"/>
          </w:tcPr>
          <w:p w14:paraId="271458A3" w14:textId="0CA242E4" w:rsidR="00E964AB" w:rsidRPr="00E964AB" w:rsidRDefault="00E86940" w:rsidP="00EB2D09">
            <w:pPr>
              <w:tabs>
                <w:tab w:val="left" w:pos="2190"/>
              </w:tabs>
            </w:pPr>
            <w:r>
              <w:t>4705337722</w:t>
            </w:r>
          </w:p>
        </w:tc>
      </w:tr>
      <w:tr w:rsidR="00E964AB" w:rsidRPr="00E964AB" w14:paraId="78A3EA14" w14:textId="77777777" w:rsidTr="003B32DB">
        <w:trPr>
          <w:trHeight w:val="440"/>
        </w:trPr>
        <w:tc>
          <w:tcPr>
            <w:tcW w:w="4315" w:type="dxa"/>
          </w:tcPr>
          <w:p w14:paraId="5A7CA01F" w14:textId="77777777" w:rsidR="00E964AB" w:rsidRPr="00E964AB" w:rsidRDefault="00E964AB" w:rsidP="00EB2D09">
            <w:pPr>
              <w:tabs>
                <w:tab w:val="left" w:pos="2190"/>
              </w:tabs>
            </w:pPr>
            <w:r w:rsidRPr="00E964AB">
              <w:t xml:space="preserve">Candidate Email address </w:t>
            </w:r>
          </w:p>
        </w:tc>
        <w:tc>
          <w:tcPr>
            <w:tcW w:w="5035" w:type="dxa"/>
          </w:tcPr>
          <w:p w14:paraId="7A17A863" w14:textId="4C7CF059" w:rsidR="00E964AB" w:rsidRPr="00E964AB" w:rsidRDefault="00E86940" w:rsidP="00EB2D09">
            <w:pPr>
              <w:tabs>
                <w:tab w:val="left" w:pos="2190"/>
              </w:tabs>
            </w:pPr>
            <w:r>
              <w:t>Saiprasad777@yahoo.com</w:t>
            </w:r>
          </w:p>
        </w:tc>
      </w:tr>
      <w:tr w:rsidR="000C3C7B" w:rsidRPr="00E964AB" w14:paraId="4158AE55" w14:textId="77777777" w:rsidTr="003B32DB">
        <w:trPr>
          <w:trHeight w:val="440"/>
        </w:trPr>
        <w:tc>
          <w:tcPr>
            <w:tcW w:w="4315" w:type="dxa"/>
          </w:tcPr>
          <w:p w14:paraId="4357F4E1" w14:textId="77777777" w:rsidR="000C3C7B" w:rsidRPr="00E964AB" w:rsidRDefault="000C3C7B" w:rsidP="00EB2D09">
            <w:pPr>
              <w:tabs>
                <w:tab w:val="left" w:pos="2190"/>
              </w:tabs>
            </w:pPr>
            <w:r>
              <w:t xml:space="preserve">LinkedIn ID </w:t>
            </w:r>
          </w:p>
        </w:tc>
        <w:tc>
          <w:tcPr>
            <w:tcW w:w="5035" w:type="dxa"/>
          </w:tcPr>
          <w:p w14:paraId="205A4012" w14:textId="1F5344CA" w:rsidR="000C3C7B" w:rsidRPr="00E964AB" w:rsidRDefault="00E86940" w:rsidP="003A6A3E">
            <w:r>
              <w:t>Sai prasad nagireddi</w:t>
            </w:r>
          </w:p>
        </w:tc>
      </w:tr>
      <w:tr w:rsidR="00E964AB" w:rsidRPr="00E964AB" w14:paraId="51FE6030" w14:textId="77777777" w:rsidTr="003B32DB">
        <w:trPr>
          <w:trHeight w:val="638"/>
        </w:trPr>
        <w:tc>
          <w:tcPr>
            <w:tcW w:w="4315" w:type="dxa"/>
          </w:tcPr>
          <w:p w14:paraId="0224CAC6" w14:textId="77777777" w:rsidR="00E964AB" w:rsidRPr="00E964AB" w:rsidRDefault="00E964AB" w:rsidP="00EB2D09">
            <w:pPr>
              <w:tabs>
                <w:tab w:val="left" w:pos="2190"/>
              </w:tabs>
            </w:pPr>
            <w:r w:rsidRPr="00E964AB">
              <w:t>Current Job title</w:t>
            </w:r>
            <w:r w:rsidR="007D1DC0">
              <w:t xml:space="preserve"> and </w:t>
            </w:r>
            <w:r w:rsidRPr="00E964AB">
              <w:t>client (</w:t>
            </w:r>
            <w:r>
              <w:t xml:space="preserve">leave blank if candidate is </w:t>
            </w:r>
            <w:r w:rsidRPr="00E964AB">
              <w:t>between projects)</w:t>
            </w:r>
          </w:p>
        </w:tc>
        <w:tc>
          <w:tcPr>
            <w:tcW w:w="5035" w:type="dxa"/>
          </w:tcPr>
          <w:p w14:paraId="5883C3E0" w14:textId="1FC947D1" w:rsidR="00E964AB" w:rsidRPr="00E964AB" w:rsidRDefault="00E86940" w:rsidP="00EB2D09">
            <w:pPr>
              <w:tabs>
                <w:tab w:val="left" w:pos="2190"/>
              </w:tabs>
            </w:pPr>
            <w:r>
              <w:t>Manager FIS</w:t>
            </w:r>
          </w:p>
        </w:tc>
      </w:tr>
      <w:tr w:rsidR="00E964AB" w:rsidRPr="00E964AB" w14:paraId="20E2CC37" w14:textId="77777777" w:rsidTr="003B32DB">
        <w:trPr>
          <w:trHeight w:val="710"/>
        </w:trPr>
        <w:tc>
          <w:tcPr>
            <w:tcW w:w="4315" w:type="dxa"/>
          </w:tcPr>
          <w:p w14:paraId="26BCECED" w14:textId="77777777" w:rsidR="00E964AB" w:rsidRPr="00E964AB" w:rsidRDefault="00E964AB" w:rsidP="00EB2D09">
            <w:pPr>
              <w:tabs>
                <w:tab w:val="left" w:pos="2190"/>
              </w:tabs>
            </w:pPr>
            <w:r w:rsidRPr="00E964AB">
              <w:t>Work Authorization</w:t>
            </w:r>
            <w:r>
              <w:t xml:space="preserve"> (US Citizen/H1B visa/OPT/H4-EAD)</w:t>
            </w:r>
          </w:p>
        </w:tc>
        <w:tc>
          <w:tcPr>
            <w:tcW w:w="5035" w:type="dxa"/>
          </w:tcPr>
          <w:p w14:paraId="38DA119F" w14:textId="394276E5" w:rsidR="00E964AB" w:rsidRPr="00E964AB" w:rsidRDefault="00E86940" w:rsidP="00EB2D09">
            <w:pPr>
              <w:tabs>
                <w:tab w:val="left" w:pos="2190"/>
              </w:tabs>
            </w:pPr>
            <w:r>
              <w:t>Citizen</w:t>
            </w:r>
          </w:p>
        </w:tc>
      </w:tr>
      <w:tr w:rsidR="00292979" w:rsidRPr="00E964AB" w14:paraId="571B3593" w14:textId="77777777" w:rsidTr="003B32DB">
        <w:trPr>
          <w:trHeight w:val="710"/>
        </w:trPr>
        <w:tc>
          <w:tcPr>
            <w:tcW w:w="4315" w:type="dxa"/>
          </w:tcPr>
          <w:p w14:paraId="37C13073" w14:textId="77777777" w:rsidR="00292979" w:rsidRDefault="00292979" w:rsidP="00EB2D09">
            <w:pPr>
              <w:tabs>
                <w:tab w:val="left" w:pos="2190"/>
              </w:tabs>
            </w:pPr>
            <w:r>
              <w:t>If H1B, Current H1B expiration date</w:t>
            </w:r>
          </w:p>
          <w:p w14:paraId="096C76C9" w14:textId="77777777" w:rsidR="00292979" w:rsidRPr="00E964AB" w:rsidRDefault="00292979" w:rsidP="00EB2D09">
            <w:pPr>
              <w:tabs>
                <w:tab w:val="left" w:pos="2190"/>
              </w:tabs>
            </w:pPr>
            <w:r>
              <w:t>If OPT EAD, EAD expiration date</w:t>
            </w:r>
          </w:p>
        </w:tc>
        <w:tc>
          <w:tcPr>
            <w:tcW w:w="5035" w:type="dxa"/>
          </w:tcPr>
          <w:p w14:paraId="2115A9AE" w14:textId="77777777" w:rsidR="00292979" w:rsidRPr="00E964AB" w:rsidRDefault="00292979" w:rsidP="00EB2D09">
            <w:pPr>
              <w:tabs>
                <w:tab w:val="left" w:pos="2190"/>
              </w:tabs>
            </w:pPr>
          </w:p>
        </w:tc>
      </w:tr>
      <w:tr w:rsidR="00E964AB" w:rsidRPr="00E964AB" w14:paraId="393FF0CE" w14:textId="77777777" w:rsidTr="0007341F">
        <w:trPr>
          <w:trHeight w:val="746"/>
        </w:trPr>
        <w:tc>
          <w:tcPr>
            <w:tcW w:w="4315" w:type="dxa"/>
          </w:tcPr>
          <w:p w14:paraId="49E33F8A" w14:textId="77777777" w:rsidR="00E964AB" w:rsidRPr="00E964AB" w:rsidRDefault="00E964AB" w:rsidP="00EB2D09">
            <w:pPr>
              <w:tabs>
                <w:tab w:val="left" w:pos="2190"/>
              </w:tabs>
            </w:pPr>
            <w:r w:rsidRPr="00E964AB">
              <w:t>If H1</w:t>
            </w:r>
            <w:r>
              <w:t>-B</w:t>
            </w:r>
            <w:r w:rsidRPr="00E964AB">
              <w:t xml:space="preserve">: </w:t>
            </w:r>
            <w:r w:rsidR="000C3C7B">
              <w:t>Name and contact of employer</w:t>
            </w:r>
          </w:p>
        </w:tc>
        <w:tc>
          <w:tcPr>
            <w:tcW w:w="5035" w:type="dxa"/>
          </w:tcPr>
          <w:p w14:paraId="2E0963A1" w14:textId="77777777" w:rsidR="003D5871" w:rsidRPr="00E964AB" w:rsidRDefault="003D5871" w:rsidP="003A6A3E">
            <w:pPr>
              <w:shd w:val="clear" w:color="auto" w:fill="FFFFFF"/>
            </w:pPr>
          </w:p>
        </w:tc>
      </w:tr>
      <w:tr w:rsidR="00E964AB" w:rsidRPr="00E964AB" w14:paraId="2A1C60D3" w14:textId="77777777" w:rsidTr="00E964AB">
        <w:tc>
          <w:tcPr>
            <w:tcW w:w="4315" w:type="dxa"/>
          </w:tcPr>
          <w:p w14:paraId="6505D617" w14:textId="77777777" w:rsidR="00E964AB" w:rsidRPr="00E964AB" w:rsidRDefault="000C3C7B" w:rsidP="00EB2D09">
            <w:pPr>
              <w:tabs>
                <w:tab w:val="left" w:pos="2190"/>
              </w:tabs>
            </w:pPr>
            <w:r>
              <w:t xml:space="preserve">Highest Education level </w:t>
            </w:r>
          </w:p>
        </w:tc>
        <w:tc>
          <w:tcPr>
            <w:tcW w:w="5035" w:type="dxa"/>
          </w:tcPr>
          <w:p w14:paraId="2BF32698" w14:textId="00930795" w:rsidR="00E964AB" w:rsidRPr="00E964AB" w:rsidRDefault="00E86940" w:rsidP="00EB2D09">
            <w:pPr>
              <w:tabs>
                <w:tab w:val="left" w:pos="2190"/>
              </w:tabs>
            </w:pPr>
            <w:r>
              <w:t>MBA IT Management</w:t>
            </w:r>
          </w:p>
        </w:tc>
      </w:tr>
      <w:tr w:rsidR="000C3C7B" w:rsidRPr="00E964AB" w14:paraId="2A38985F" w14:textId="77777777" w:rsidTr="0007341F">
        <w:trPr>
          <w:trHeight w:val="566"/>
        </w:trPr>
        <w:tc>
          <w:tcPr>
            <w:tcW w:w="4315" w:type="dxa"/>
          </w:tcPr>
          <w:p w14:paraId="1DBB3CB2" w14:textId="77777777" w:rsidR="000C3C7B" w:rsidRDefault="000C3C7B" w:rsidP="00EB2D09">
            <w:pPr>
              <w:tabs>
                <w:tab w:val="left" w:pos="2190"/>
              </w:tabs>
            </w:pPr>
            <w:r>
              <w:t>Willing to provide copies of degree certs before submission including Bachelors degree</w:t>
            </w:r>
          </w:p>
        </w:tc>
        <w:tc>
          <w:tcPr>
            <w:tcW w:w="5035" w:type="dxa"/>
          </w:tcPr>
          <w:p w14:paraId="33143B6D" w14:textId="464EA8E7" w:rsidR="000C3C7B" w:rsidRPr="00E964AB" w:rsidRDefault="00E86940" w:rsidP="00EB2D09">
            <w:pPr>
              <w:tabs>
                <w:tab w:val="left" w:pos="2190"/>
              </w:tabs>
            </w:pPr>
            <w:r>
              <w:t>Yes</w:t>
            </w:r>
          </w:p>
        </w:tc>
      </w:tr>
      <w:tr w:rsidR="000C3C7B" w:rsidRPr="00E964AB" w14:paraId="303A735D" w14:textId="77777777" w:rsidTr="00E964AB">
        <w:tc>
          <w:tcPr>
            <w:tcW w:w="4315" w:type="dxa"/>
          </w:tcPr>
          <w:p w14:paraId="583A2AD5" w14:textId="77777777" w:rsidR="000C3C7B" w:rsidRDefault="000C3C7B" w:rsidP="00EB2D09">
            <w:pPr>
              <w:tabs>
                <w:tab w:val="left" w:pos="2190"/>
              </w:tabs>
            </w:pPr>
            <w:r>
              <w:t xml:space="preserve">Number of years in US </w:t>
            </w:r>
          </w:p>
        </w:tc>
        <w:tc>
          <w:tcPr>
            <w:tcW w:w="5035" w:type="dxa"/>
          </w:tcPr>
          <w:p w14:paraId="4A8A21AB" w14:textId="2357F89C" w:rsidR="000C3C7B" w:rsidRPr="00E964AB" w:rsidRDefault="00E86940" w:rsidP="00EB2D09">
            <w:pPr>
              <w:tabs>
                <w:tab w:val="left" w:pos="2190"/>
              </w:tabs>
            </w:pPr>
            <w:r>
              <w:t>20</w:t>
            </w:r>
          </w:p>
        </w:tc>
      </w:tr>
      <w:tr w:rsidR="00E964AB" w:rsidRPr="00E964AB" w14:paraId="6AB4B4AB" w14:textId="77777777" w:rsidTr="003B32DB">
        <w:trPr>
          <w:trHeight w:val="440"/>
        </w:trPr>
        <w:tc>
          <w:tcPr>
            <w:tcW w:w="4315" w:type="dxa"/>
          </w:tcPr>
          <w:p w14:paraId="4D68933F" w14:textId="77777777" w:rsidR="00E964AB" w:rsidRPr="006A645A" w:rsidRDefault="00E964AB" w:rsidP="00EB2D09">
            <w:pPr>
              <w:tabs>
                <w:tab w:val="left" w:pos="2190"/>
              </w:tabs>
              <w:rPr>
                <w:b/>
              </w:rPr>
            </w:pPr>
            <w:r w:rsidRPr="006A645A">
              <w:rPr>
                <w:b/>
              </w:rPr>
              <w:t>Current Location</w:t>
            </w:r>
            <w:r w:rsidR="007D1DC0" w:rsidRPr="006A645A">
              <w:rPr>
                <w:b/>
              </w:rPr>
              <w:t xml:space="preserve"> of candidate</w:t>
            </w:r>
          </w:p>
        </w:tc>
        <w:tc>
          <w:tcPr>
            <w:tcW w:w="5035" w:type="dxa"/>
          </w:tcPr>
          <w:p w14:paraId="3FE5B745" w14:textId="0AC9990D" w:rsidR="00E964AB" w:rsidRPr="00E964AB" w:rsidRDefault="00E86940" w:rsidP="00EB2D09">
            <w:pPr>
              <w:tabs>
                <w:tab w:val="left" w:pos="2190"/>
              </w:tabs>
            </w:pPr>
            <w:r>
              <w:t>Atlanta</w:t>
            </w:r>
          </w:p>
        </w:tc>
      </w:tr>
      <w:tr w:rsidR="000C3C7B" w:rsidRPr="00E964AB" w14:paraId="241A7EDB" w14:textId="77777777" w:rsidTr="003B32DB">
        <w:trPr>
          <w:trHeight w:val="440"/>
        </w:trPr>
        <w:tc>
          <w:tcPr>
            <w:tcW w:w="4315" w:type="dxa"/>
          </w:tcPr>
          <w:p w14:paraId="318405D3" w14:textId="77777777" w:rsidR="000C3C7B" w:rsidRPr="006A645A" w:rsidRDefault="000C3C7B" w:rsidP="00EB2D09">
            <w:pPr>
              <w:tabs>
                <w:tab w:val="left" w:pos="2190"/>
              </w:tabs>
              <w:rPr>
                <w:b/>
              </w:rPr>
            </w:pPr>
            <w:r>
              <w:rPr>
                <w:b/>
              </w:rPr>
              <w:t xml:space="preserve">Relocation Preference </w:t>
            </w:r>
          </w:p>
        </w:tc>
        <w:tc>
          <w:tcPr>
            <w:tcW w:w="5035" w:type="dxa"/>
          </w:tcPr>
          <w:p w14:paraId="30E0333D" w14:textId="1248B9B1" w:rsidR="000C3C7B" w:rsidRPr="00E964AB" w:rsidRDefault="00E86940" w:rsidP="00EB2D09">
            <w:pPr>
              <w:tabs>
                <w:tab w:val="left" w:pos="2190"/>
              </w:tabs>
            </w:pPr>
            <w:r>
              <w:t>No</w:t>
            </w:r>
          </w:p>
        </w:tc>
      </w:tr>
      <w:tr w:rsidR="00E964AB" w:rsidRPr="00E964AB" w14:paraId="532823F9" w14:textId="77777777" w:rsidTr="00E914D1">
        <w:trPr>
          <w:trHeight w:val="413"/>
        </w:trPr>
        <w:tc>
          <w:tcPr>
            <w:tcW w:w="4315" w:type="dxa"/>
          </w:tcPr>
          <w:p w14:paraId="27816D47" w14:textId="77777777" w:rsidR="00E964AB" w:rsidRPr="00E964AB" w:rsidRDefault="00E964AB" w:rsidP="00EB2D09">
            <w:pPr>
              <w:tabs>
                <w:tab w:val="left" w:pos="2190"/>
              </w:tabs>
            </w:pPr>
            <w:r w:rsidRPr="00E964AB">
              <w:t xml:space="preserve">Availability to join upon offer (notice period)  </w:t>
            </w:r>
          </w:p>
        </w:tc>
        <w:tc>
          <w:tcPr>
            <w:tcW w:w="5035" w:type="dxa"/>
          </w:tcPr>
          <w:p w14:paraId="2B4A0ED7" w14:textId="00FEA194" w:rsidR="00E964AB" w:rsidRPr="00E964AB" w:rsidRDefault="00E86940" w:rsidP="00EB2D09">
            <w:pPr>
              <w:tabs>
                <w:tab w:val="left" w:pos="2190"/>
              </w:tabs>
            </w:pPr>
            <w:r>
              <w:t>2 weeks from the date of offer</w:t>
            </w:r>
          </w:p>
        </w:tc>
      </w:tr>
      <w:tr w:rsidR="00E964AB" w:rsidRPr="00E964AB" w14:paraId="6AD47894" w14:textId="77777777" w:rsidTr="00E914D1">
        <w:trPr>
          <w:trHeight w:val="440"/>
        </w:trPr>
        <w:tc>
          <w:tcPr>
            <w:tcW w:w="4315" w:type="dxa"/>
          </w:tcPr>
          <w:p w14:paraId="45F8E771" w14:textId="77777777" w:rsidR="00E964AB" w:rsidRPr="00E964AB" w:rsidRDefault="00E964AB" w:rsidP="00EB2D09">
            <w:pPr>
              <w:tabs>
                <w:tab w:val="left" w:pos="2190"/>
              </w:tabs>
            </w:pPr>
            <w:r w:rsidRPr="00E964AB">
              <w:t xml:space="preserve">Any vacation plans in the next 6 </w:t>
            </w:r>
            <w:proofErr w:type="gramStart"/>
            <w:r w:rsidRPr="00E964AB">
              <w:t>months ?</w:t>
            </w:r>
            <w:proofErr w:type="gramEnd"/>
          </w:p>
        </w:tc>
        <w:tc>
          <w:tcPr>
            <w:tcW w:w="5035" w:type="dxa"/>
          </w:tcPr>
          <w:p w14:paraId="78D3A7AC" w14:textId="266375F3" w:rsidR="00E964AB" w:rsidRPr="00E964AB" w:rsidRDefault="00E86940" w:rsidP="00EB2D09">
            <w:pPr>
              <w:tabs>
                <w:tab w:val="left" w:pos="2190"/>
              </w:tabs>
            </w:pPr>
            <w:r>
              <w:t>April 4</w:t>
            </w:r>
            <w:r w:rsidRPr="00E86940">
              <w:rPr>
                <w:vertAlign w:val="superscript"/>
              </w:rPr>
              <w:t>th</w:t>
            </w:r>
            <w:r>
              <w:t xml:space="preserve"> and 5th</w:t>
            </w:r>
          </w:p>
        </w:tc>
      </w:tr>
      <w:tr w:rsidR="00E964AB" w:rsidRPr="00E964AB" w14:paraId="76EB1087" w14:textId="77777777" w:rsidTr="00E964AB">
        <w:tc>
          <w:tcPr>
            <w:tcW w:w="4315" w:type="dxa"/>
          </w:tcPr>
          <w:p w14:paraId="7422B2C9" w14:textId="77777777" w:rsidR="00E964AB" w:rsidRPr="00E964AB" w:rsidRDefault="00E964AB" w:rsidP="00EB2D09">
            <w:pPr>
              <w:tabs>
                <w:tab w:val="left" w:pos="2190"/>
              </w:tabs>
            </w:pPr>
            <w:r w:rsidRPr="00E964AB">
              <w:t>Are Degree</w:t>
            </w:r>
            <w:r w:rsidR="007D1DC0">
              <w:t xml:space="preserve"> certificates </w:t>
            </w:r>
            <w:r w:rsidRPr="00E964AB">
              <w:t xml:space="preserve">and other certificates </w:t>
            </w:r>
            <w:r w:rsidR="007D1DC0">
              <w:t xml:space="preserve">included </w:t>
            </w:r>
            <w:r w:rsidRPr="00E964AB">
              <w:t>with resume?</w:t>
            </w:r>
          </w:p>
        </w:tc>
        <w:tc>
          <w:tcPr>
            <w:tcW w:w="5035" w:type="dxa"/>
          </w:tcPr>
          <w:p w14:paraId="7231ADF2" w14:textId="23795BC5" w:rsidR="00E964AB" w:rsidRPr="00E964AB" w:rsidRDefault="00E86940" w:rsidP="00EB2D09">
            <w:pPr>
              <w:tabs>
                <w:tab w:val="left" w:pos="2190"/>
              </w:tabs>
            </w:pPr>
            <w:r>
              <w:t>No</w:t>
            </w:r>
          </w:p>
        </w:tc>
      </w:tr>
      <w:tr w:rsidR="00E964AB" w:rsidRPr="00E964AB" w14:paraId="69C38A4A" w14:textId="77777777" w:rsidTr="003B32DB">
        <w:trPr>
          <w:trHeight w:val="638"/>
        </w:trPr>
        <w:tc>
          <w:tcPr>
            <w:tcW w:w="4315" w:type="dxa"/>
          </w:tcPr>
          <w:p w14:paraId="32E5EF60" w14:textId="77777777" w:rsidR="003B32DB" w:rsidRDefault="003B32DB" w:rsidP="003B32DB">
            <w:pPr>
              <w:tabs>
                <w:tab w:val="left" w:pos="2190"/>
              </w:tabs>
              <w:rPr>
                <w:b/>
              </w:rPr>
            </w:pPr>
          </w:p>
          <w:p w14:paraId="3A1CF1BE" w14:textId="77777777" w:rsidR="00E964AB" w:rsidRPr="006A645A" w:rsidRDefault="005276FD" w:rsidP="003B32DB">
            <w:pPr>
              <w:tabs>
                <w:tab w:val="left" w:pos="2190"/>
              </w:tabs>
              <w:rPr>
                <w:b/>
              </w:rPr>
            </w:pPr>
            <w:r w:rsidRPr="006A645A">
              <w:rPr>
                <w:b/>
              </w:rPr>
              <w:t xml:space="preserve">Billing </w:t>
            </w:r>
            <w:r w:rsidR="00E964AB" w:rsidRPr="006A645A">
              <w:rPr>
                <w:b/>
              </w:rPr>
              <w:t>Rate</w:t>
            </w:r>
            <w:r w:rsidRPr="006A645A">
              <w:rPr>
                <w:b/>
              </w:rPr>
              <w:t xml:space="preserve"> to </w:t>
            </w:r>
            <w:proofErr w:type="spellStart"/>
            <w:r w:rsidRPr="006A645A">
              <w:rPr>
                <w:b/>
              </w:rPr>
              <w:t>Cyquent</w:t>
            </w:r>
            <w:proofErr w:type="spellEnd"/>
          </w:p>
        </w:tc>
        <w:tc>
          <w:tcPr>
            <w:tcW w:w="5035" w:type="dxa"/>
          </w:tcPr>
          <w:p w14:paraId="0372E4E3" w14:textId="0539DA85" w:rsidR="00E964AB" w:rsidRPr="00E964AB" w:rsidRDefault="00E86940" w:rsidP="00EB2D09">
            <w:pPr>
              <w:tabs>
                <w:tab w:val="left" w:pos="2190"/>
              </w:tabs>
            </w:pPr>
            <w:r>
              <w:t xml:space="preserve"> $75 per hour</w:t>
            </w:r>
          </w:p>
        </w:tc>
      </w:tr>
      <w:tr w:rsidR="000C3C7B" w:rsidRPr="00E964AB" w14:paraId="07675ADA" w14:textId="77777777" w:rsidTr="003B32DB">
        <w:trPr>
          <w:trHeight w:val="638"/>
        </w:trPr>
        <w:tc>
          <w:tcPr>
            <w:tcW w:w="4315" w:type="dxa"/>
          </w:tcPr>
          <w:p w14:paraId="0D9D3112" w14:textId="77777777" w:rsidR="000C3C7B" w:rsidRDefault="000C3C7B" w:rsidP="003B32DB">
            <w:pPr>
              <w:tabs>
                <w:tab w:val="left" w:pos="2190"/>
              </w:tabs>
              <w:rPr>
                <w:b/>
              </w:rPr>
            </w:pPr>
            <w:r>
              <w:rPr>
                <w:b/>
              </w:rPr>
              <w:t>Background check requires Fingerprinting do you have any issues with that</w:t>
            </w:r>
          </w:p>
        </w:tc>
        <w:tc>
          <w:tcPr>
            <w:tcW w:w="5035" w:type="dxa"/>
          </w:tcPr>
          <w:p w14:paraId="62704080" w14:textId="46384E2D" w:rsidR="000C3C7B" w:rsidRPr="00E964AB" w:rsidRDefault="00E86940" w:rsidP="00EB2D09">
            <w:pPr>
              <w:tabs>
                <w:tab w:val="left" w:pos="2190"/>
              </w:tabs>
            </w:pPr>
            <w:r>
              <w:t>No</w:t>
            </w:r>
          </w:p>
        </w:tc>
      </w:tr>
      <w:tr w:rsidR="00E964AB" w:rsidRPr="00E964AB" w14:paraId="0E0BFF63" w14:textId="77777777" w:rsidTr="00E964AB">
        <w:tc>
          <w:tcPr>
            <w:tcW w:w="4315" w:type="dxa"/>
          </w:tcPr>
          <w:p w14:paraId="23150356" w14:textId="77777777" w:rsidR="00E964AB" w:rsidRPr="00E964AB" w:rsidRDefault="00E964AB" w:rsidP="00EB2D09">
            <w:pPr>
              <w:tabs>
                <w:tab w:val="left" w:pos="2190"/>
              </w:tabs>
            </w:pPr>
            <w:r w:rsidRPr="00E964AB">
              <w:t>Submitted by: (</w:t>
            </w:r>
            <w:r w:rsidR="007D1DC0">
              <w:t>N</w:t>
            </w:r>
            <w:r w:rsidRPr="00E964AB">
              <w:t xml:space="preserve">ame of </w:t>
            </w:r>
            <w:r w:rsidR="000C3C7B">
              <w:t>Recruiter)</w:t>
            </w:r>
          </w:p>
        </w:tc>
        <w:tc>
          <w:tcPr>
            <w:tcW w:w="5035" w:type="dxa"/>
          </w:tcPr>
          <w:p w14:paraId="782DBF2C" w14:textId="77777777" w:rsidR="00E964AB" w:rsidRPr="00E964AB" w:rsidRDefault="00E964AB" w:rsidP="00EB2D09">
            <w:pPr>
              <w:tabs>
                <w:tab w:val="left" w:pos="2190"/>
              </w:tabs>
            </w:pPr>
          </w:p>
        </w:tc>
      </w:tr>
      <w:tr w:rsidR="00E964AB" w:rsidRPr="00E964AB" w14:paraId="682E98EE" w14:textId="77777777" w:rsidTr="00E914D1">
        <w:trPr>
          <w:trHeight w:val="467"/>
        </w:trPr>
        <w:tc>
          <w:tcPr>
            <w:tcW w:w="4315" w:type="dxa"/>
          </w:tcPr>
          <w:p w14:paraId="7D512AF0" w14:textId="77777777" w:rsidR="00E964AB" w:rsidRPr="00E964AB" w:rsidRDefault="007D1DC0" w:rsidP="00EB2D09">
            <w:pPr>
              <w:tabs>
                <w:tab w:val="left" w:pos="2190"/>
              </w:tabs>
            </w:pPr>
            <w:r>
              <w:t>Your c</w:t>
            </w:r>
            <w:r w:rsidR="00E964AB" w:rsidRPr="00E964AB">
              <w:t xml:space="preserve">ontact phone </w:t>
            </w:r>
          </w:p>
        </w:tc>
        <w:tc>
          <w:tcPr>
            <w:tcW w:w="5035" w:type="dxa"/>
          </w:tcPr>
          <w:p w14:paraId="2DE93F50" w14:textId="77777777" w:rsidR="00E964AB" w:rsidRPr="00E964AB" w:rsidRDefault="00E964AB" w:rsidP="00EB2D09">
            <w:pPr>
              <w:tabs>
                <w:tab w:val="left" w:pos="2190"/>
              </w:tabs>
            </w:pPr>
          </w:p>
        </w:tc>
      </w:tr>
      <w:tr w:rsidR="007D1DC0" w:rsidRPr="00E964AB" w14:paraId="428E7BE5" w14:textId="77777777" w:rsidTr="00E914D1">
        <w:trPr>
          <w:trHeight w:val="458"/>
        </w:trPr>
        <w:tc>
          <w:tcPr>
            <w:tcW w:w="4315" w:type="dxa"/>
          </w:tcPr>
          <w:p w14:paraId="5EADDD7E" w14:textId="77777777" w:rsidR="007D1DC0" w:rsidRDefault="007D1DC0" w:rsidP="00EB2D09">
            <w:pPr>
              <w:tabs>
                <w:tab w:val="left" w:pos="2190"/>
              </w:tabs>
            </w:pPr>
            <w:r>
              <w:t>Your contact email</w:t>
            </w:r>
          </w:p>
        </w:tc>
        <w:tc>
          <w:tcPr>
            <w:tcW w:w="5035" w:type="dxa"/>
          </w:tcPr>
          <w:p w14:paraId="4F170E5A" w14:textId="77777777" w:rsidR="007D1DC0" w:rsidRPr="00E964AB" w:rsidRDefault="007D1DC0" w:rsidP="00EB2D09">
            <w:pPr>
              <w:tabs>
                <w:tab w:val="left" w:pos="2190"/>
              </w:tabs>
            </w:pPr>
          </w:p>
        </w:tc>
      </w:tr>
    </w:tbl>
    <w:p w14:paraId="6F33DAED" w14:textId="77777777" w:rsidR="00F962AD" w:rsidRDefault="00F962AD" w:rsidP="004F1849">
      <w:pPr>
        <w:tabs>
          <w:tab w:val="left" w:pos="2190"/>
        </w:tabs>
      </w:pPr>
    </w:p>
    <w:p w14:paraId="3362B507" w14:textId="77777777" w:rsidR="004F1849" w:rsidRDefault="004F1849" w:rsidP="004F1849">
      <w:pPr>
        <w:tabs>
          <w:tab w:val="left" w:pos="2190"/>
        </w:tabs>
      </w:pPr>
    </w:p>
    <w:sectPr w:rsidR="004F1849" w:rsidSect="00C42A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jOzMLIwszC3NDRW0lEKTi0uzszPAykwrAUAKHQyEywAAAA="/>
  </w:docVars>
  <w:rsids>
    <w:rsidRoot w:val="004F1849"/>
    <w:rsid w:val="0007341F"/>
    <w:rsid w:val="000835BC"/>
    <w:rsid w:val="000C3C7B"/>
    <w:rsid w:val="000F07B4"/>
    <w:rsid w:val="00292979"/>
    <w:rsid w:val="003A6A3E"/>
    <w:rsid w:val="003B32DB"/>
    <w:rsid w:val="003D5871"/>
    <w:rsid w:val="004F1849"/>
    <w:rsid w:val="005276FD"/>
    <w:rsid w:val="00540A45"/>
    <w:rsid w:val="006A645A"/>
    <w:rsid w:val="007D1DC0"/>
    <w:rsid w:val="008A3738"/>
    <w:rsid w:val="00C42AC7"/>
    <w:rsid w:val="00CB1AEF"/>
    <w:rsid w:val="00D4045C"/>
    <w:rsid w:val="00E05822"/>
    <w:rsid w:val="00E86940"/>
    <w:rsid w:val="00E914D1"/>
    <w:rsid w:val="00E964AB"/>
    <w:rsid w:val="00EF79B2"/>
    <w:rsid w:val="00F962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83FEE"/>
  <w15:docId w15:val="{14406D82-C2B4-442F-9C37-C7A314BDC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A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64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D58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83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69</Words>
  <Characters>973</Characters>
  <Application>Microsoft Office Word</Application>
  <DocSecurity>0</DocSecurity>
  <Lines>7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 Tejwani</dc:creator>
  <cp:keywords/>
  <dc:description/>
  <cp:lastModifiedBy>Vnkata Nagireddi</cp:lastModifiedBy>
  <cp:revision>10</cp:revision>
  <dcterms:created xsi:type="dcterms:W3CDTF">2019-04-03T13:55:00Z</dcterms:created>
  <dcterms:modified xsi:type="dcterms:W3CDTF">2022-12-02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13baa4273f08ad5a0469557ad4bfaaf38a2a62912efe436e7acda83e8b8aaf</vt:lpwstr>
  </property>
</Properties>
</file>